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44F59" w14:textId="2116EEEA" w:rsidR="00731F75" w:rsidRPr="00A52B6A" w:rsidRDefault="008F2A46">
      <w:pPr>
        <w:rPr>
          <w:rFonts w:ascii="Avenir Next LT Pro Light" w:hAnsi="Avenir Next LT Pro Light"/>
          <w:b/>
          <w:bCs/>
          <w:sz w:val="32"/>
          <w:szCs w:val="32"/>
          <w:lang w:val="en-GB"/>
        </w:rPr>
      </w:pPr>
      <w:r w:rsidRPr="00A52B6A">
        <w:rPr>
          <w:rFonts w:ascii="Avenir Next LT Pro Light" w:hAnsi="Avenir Next LT Pro Light"/>
          <w:b/>
          <w:bCs/>
          <w:sz w:val="32"/>
          <w:szCs w:val="32"/>
          <w:lang w:val="en-GB"/>
        </w:rPr>
        <w:t>T-SHIRT 2025</w:t>
      </w:r>
      <w:r w:rsidR="001F3DC5" w:rsidRPr="00A52B6A">
        <w:rPr>
          <w:rFonts w:ascii="Avenir Next LT Pro Light" w:hAnsi="Avenir Next LT Pro Light"/>
          <w:b/>
          <w:bCs/>
          <w:sz w:val="32"/>
          <w:szCs w:val="32"/>
          <w:lang w:val="en-GB"/>
        </w:rPr>
        <w:t xml:space="preserve"> –</w:t>
      </w:r>
      <w:r w:rsidR="00A52B6A">
        <w:rPr>
          <w:rFonts w:ascii="Avenir Next LT Pro Light" w:hAnsi="Avenir Next LT Pro Light"/>
          <w:b/>
          <w:bCs/>
          <w:sz w:val="32"/>
          <w:szCs w:val="32"/>
          <w:lang w:val="en-GB"/>
        </w:rPr>
        <w:t xml:space="preserve"> </w:t>
      </w:r>
      <w:r w:rsidR="001F3DC5" w:rsidRPr="00A52B6A">
        <w:rPr>
          <w:rFonts w:ascii="Avenir Next LT Pro Light" w:hAnsi="Avenir Next LT Pro Light"/>
          <w:b/>
          <w:bCs/>
          <w:sz w:val="32"/>
          <w:szCs w:val="32"/>
          <w:lang w:val="en-GB"/>
        </w:rPr>
        <w:t>NaoArtemis</w:t>
      </w:r>
    </w:p>
    <w:p w14:paraId="3DAB8641" w14:textId="62CA04E9" w:rsidR="008F2A46" w:rsidRPr="00A52B6A" w:rsidRDefault="008F2A46">
      <w:pPr>
        <w:rPr>
          <w:rFonts w:ascii="Avenir Next LT Pro Light" w:hAnsi="Avenir Next LT Pro Light"/>
          <w:sz w:val="24"/>
          <w:szCs w:val="24"/>
          <w:lang w:val="en-GB"/>
        </w:rPr>
      </w:pPr>
    </w:p>
    <w:p w14:paraId="3E72DAAE" w14:textId="07D84307" w:rsidR="008F2591" w:rsidRPr="00E523AF" w:rsidRDefault="001F3DC5">
      <w:pPr>
        <w:rPr>
          <w:rFonts w:ascii="Avenir Next LT Pro Light" w:hAnsi="Avenir Next LT Pro Light"/>
          <w:b/>
          <w:bCs/>
          <w:sz w:val="24"/>
          <w:szCs w:val="24"/>
          <w:lang w:val="en-US"/>
        </w:rPr>
      </w:pPr>
      <w:r w:rsidRPr="00E523AF">
        <w:rPr>
          <w:rFonts w:ascii="Avenir Next LT Pro Light" w:hAnsi="Avenir Next LT Pro Light"/>
          <w:b/>
          <w:bCs/>
          <w:sz w:val="24"/>
          <w:szCs w:val="24"/>
          <w:lang w:val="en-US"/>
        </w:rPr>
        <w:t>M</w:t>
      </w:r>
      <w:r w:rsidR="008F2591" w:rsidRPr="00E523AF">
        <w:rPr>
          <w:rFonts w:ascii="Avenir Next LT Pro Light" w:hAnsi="Avenir Next LT Pro Light"/>
          <w:b/>
          <w:bCs/>
          <w:sz w:val="24"/>
          <w:szCs w:val="24"/>
          <w:lang w:val="en-US"/>
        </w:rPr>
        <w:t>AGLIE TEAM</w:t>
      </w:r>
    </w:p>
    <w:p w14:paraId="53828E62" w14:textId="29D7FAC9" w:rsidR="008F2A46" w:rsidRPr="00E523AF" w:rsidRDefault="008F2A46">
      <w:pPr>
        <w:rPr>
          <w:rFonts w:ascii="Avenir Next LT Pro Light" w:hAnsi="Avenir Next LT Pro Light"/>
          <w:sz w:val="24"/>
          <w:szCs w:val="24"/>
          <w:lang w:val="en-US"/>
        </w:rPr>
      </w:pPr>
      <w:r w:rsidRPr="00E523AF">
        <w:rPr>
          <w:rFonts w:ascii="Avenir Next LT Pro Light" w:hAnsi="Avenir Next LT Pro Light"/>
          <w:b/>
          <w:bCs/>
          <w:sz w:val="24"/>
          <w:szCs w:val="24"/>
          <w:lang w:val="en-US"/>
        </w:rPr>
        <w:t>Colore t-shirt:</w:t>
      </w:r>
      <w:r w:rsidRPr="00E523AF">
        <w:rPr>
          <w:rFonts w:ascii="Avenir Next LT Pro Light" w:hAnsi="Avenir Next LT Pro Light"/>
          <w:sz w:val="24"/>
          <w:szCs w:val="24"/>
          <w:lang w:val="en-US"/>
        </w:rPr>
        <w:t xml:space="preserve"> Bianco</w:t>
      </w:r>
    </w:p>
    <w:p w14:paraId="2D7804BA" w14:textId="6C9F0EA2" w:rsidR="008F2A46" w:rsidRPr="00A52B6A" w:rsidRDefault="008F2A46">
      <w:p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b/>
          <w:bCs/>
          <w:sz w:val="24"/>
          <w:szCs w:val="24"/>
        </w:rPr>
        <w:t>Loghi:</w:t>
      </w:r>
      <w:r w:rsidRPr="00A52B6A">
        <w:rPr>
          <w:rFonts w:ascii="Avenir Next LT Pro Light" w:hAnsi="Avenir Next LT Pro Light"/>
          <w:sz w:val="24"/>
          <w:szCs w:val="24"/>
        </w:rPr>
        <w:t xml:space="preserve"> n° 2 </w:t>
      </w:r>
    </w:p>
    <w:p w14:paraId="4E142C3F" w14:textId="76B55D3A" w:rsidR="008F2A46" w:rsidRPr="00A52B6A" w:rsidRDefault="008F2A46" w:rsidP="008F2A46">
      <w:pPr>
        <w:pStyle w:val="ListParagraph"/>
        <w:numPr>
          <w:ilvl w:val="0"/>
          <w:numId w:val="1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Logo gruppo robotica</w:t>
      </w:r>
      <w:r w:rsidR="00353C1E" w:rsidRPr="00A52B6A">
        <w:rPr>
          <w:rFonts w:ascii="Avenir Next LT Pro Light" w:hAnsi="Avenir Next LT Pro Light"/>
          <w:sz w:val="24"/>
          <w:szCs w:val="24"/>
        </w:rPr>
        <w:t xml:space="preserve"> - nome file: </w:t>
      </w:r>
      <w:r w:rsidR="00353C1E" w:rsidRPr="00A52B6A">
        <w:rPr>
          <w:rFonts w:ascii="Avenir Next LT Pro Light" w:hAnsi="Avenir Next LT Pro Light"/>
          <w:sz w:val="24"/>
          <w:szCs w:val="24"/>
          <w:u w:val="single"/>
        </w:rPr>
        <w:t>‘logo_NaoArtemis’</w:t>
      </w:r>
    </w:p>
    <w:p w14:paraId="3A5F5EE8" w14:textId="705A2A42" w:rsidR="008F2A46" w:rsidRPr="00A52B6A" w:rsidRDefault="008F2A46" w:rsidP="008F2A46">
      <w:pPr>
        <w:pStyle w:val="ListParagraph"/>
        <w:numPr>
          <w:ilvl w:val="0"/>
          <w:numId w:val="1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Logo Scuola Stimate</w:t>
      </w:r>
    </w:p>
    <w:p w14:paraId="081C048A" w14:textId="77777777" w:rsidR="008F2A46" w:rsidRPr="00A52B6A" w:rsidRDefault="008F2A46" w:rsidP="008F2A46">
      <w:pPr>
        <w:pStyle w:val="ListParagraph"/>
        <w:rPr>
          <w:rFonts w:ascii="Avenir Next LT Pro Light" w:hAnsi="Avenir Next LT Pro Light"/>
          <w:sz w:val="24"/>
          <w:szCs w:val="24"/>
        </w:rPr>
      </w:pPr>
    </w:p>
    <w:p w14:paraId="478F99BA" w14:textId="3046BA32" w:rsidR="008F2A46" w:rsidRPr="00A52B6A" w:rsidRDefault="008F2A46">
      <w:p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b/>
          <w:bCs/>
          <w:sz w:val="24"/>
          <w:szCs w:val="24"/>
        </w:rPr>
        <w:t>Scritte:</w:t>
      </w:r>
      <w:r w:rsidRPr="00A52B6A">
        <w:rPr>
          <w:rFonts w:ascii="Avenir Next LT Pro Light" w:hAnsi="Avenir Next LT Pro Light"/>
          <w:sz w:val="24"/>
          <w:szCs w:val="24"/>
        </w:rPr>
        <w:t xml:space="preserve"> 1</w:t>
      </w:r>
    </w:p>
    <w:p w14:paraId="4BA657E1" w14:textId="1BA3833F" w:rsidR="008F2A46" w:rsidRPr="00A52B6A" w:rsidRDefault="008F2A46">
      <w:p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Nome di ogni componente del team</w:t>
      </w:r>
    </w:p>
    <w:p w14:paraId="6500E029" w14:textId="77777777" w:rsidR="00C33074" w:rsidRPr="00A52B6A" w:rsidRDefault="00C33074">
      <w:pPr>
        <w:rPr>
          <w:rFonts w:ascii="Avenir Next LT Pro Light" w:hAnsi="Avenir Next LT Pro Light"/>
          <w:sz w:val="24"/>
          <w:szCs w:val="24"/>
        </w:rPr>
      </w:pPr>
    </w:p>
    <w:p w14:paraId="166DFA1B" w14:textId="0A406486" w:rsidR="008F2A46" w:rsidRPr="00A52B6A" w:rsidRDefault="008F2A46">
      <w:p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b/>
          <w:bCs/>
          <w:sz w:val="24"/>
          <w:szCs w:val="24"/>
        </w:rPr>
        <w:t>Posizione/dimensione Loghi</w:t>
      </w:r>
      <w:r w:rsidRPr="00A52B6A">
        <w:rPr>
          <w:rFonts w:ascii="Avenir Next LT Pro Light" w:hAnsi="Avenir Next LT Pro Light"/>
          <w:sz w:val="24"/>
          <w:szCs w:val="24"/>
        </w:rPr>
        <w:t xml:space="preserve">: </w:t>
      </w:r>
    </w:p>
    <w:p w14:paraId="0A629C8E" w14:textId="62C81356" w:rsidR="008F2A46" w:rsidRPr="00A52B6A" w:rsidRDefault="008F2A46" w:rsidP="008F2A46">
      <w:pPr>
        <w:pStyle w:val="ListParagraph"/>
        <w:numPr>
          <w:ilvl w:val="0"/>
          <w:numId w:val="2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 xml:space="preserve">Logo gruppo robotica </w:t>
      </w:r>
      <w:r w:rsidR="00353C1E" w:rsidRPr="00A52B6A">
        <w:rPr>
          <w:rFonts w:ascii="Avenir Next LT Pro Light" w:hAnsi="Avenir Next LT Pro Light"/>
          <w:sz w:val="24"/>
          <w:szCs w:val="24"/>
        </w:rPr>
        <w:t xml:space="preserve">nome file: </w:t>
      </w:r>
      <w:r w:rsidR="00353C1E" w:rsidRPr="00A52B6A">
        <w:rPr>
          <w:rFonts w:ascii="Avenir Next LT Pro Light" w:hAnsi="Avenir Next LT Pro Light"/>
          <w:sz w:val="24"/>
          <w:szCs w:val="24"/>
          <w:u w:val="single"/>
        </w:rPr>
        <w:t>‘logo_NaoArtemis’</w:t>
      </w:r>
    </w:p>
    <w:p w14:paraId="24EA00EB" w14:textId="42D30C0A" w:rsidR="008F2A46" w:rsidRPr="00A52B6A" w:rsidRDefault="008F2A46" w:rsidP="008F2A46">
      <w:pPr>
        <w:pStyle w:val="ListParagraph"/>
        <w:numPr>
          <w:ilvl w:val="0"/>
          <w:numId w:val="3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 xml:space="preserve">Dove: davanti (front); alto a </w:t>
      </w:r>
      <w:r w:rsidR="006811B2" w:rsidRPr="00A52B6A">
        <w:rPr>
          <w:rFonts w:ascii="Avenir Next LT Pro Light" w:hAnsi="Avenir Next LT Pro Light"/>
          <w:sz w:val="24"/>
          <w:szCs w:val="24"/>
        </w:rPr>
        <w:t>sinistra della maglietta (</w:t>
      </w:r>
      <w:r w:rsidR="006811B2" w:rsidRPr="00A52B6A">
        <w:rPr>
          <w:rFonts w:ascii="Avenir Next LT Pro Light" w:hAnsi="Avenir Next LT Pro Light"/>
          <w:i/>
          <w:iCs/>
          <w:sz w:val="24"/>
          <w:szCs w:val="24"/>
        </w:rPr>
        <w:t>vedi mockup</w:t>
      </w:r>
      <w:r w:rsidR="00353C1E" w:rsidRPr="00A52B6A">
        <w:rPr>
          <w:rFonts w:ascii="Avenir Next LT Pro Light" w:hAnsi="Avenir Next LT Pro Light"/>
          <w:i/>
          <w:iCs/>
          <w:sz w:val="24"/>
          <w:szCs w:val="24"/>
        </w:rPr>
        <w:t xml:space="preserve"> T-shirt Team NaoArtemis on model Mockup</w:t>
      </w:r>
      <w:r w:rsidR="006811B2" w:rsidRPr="00A52B6A">
        <w:rPr>
          <w:rFonts w:ascii="Avenir Next LT Pro Light" w:hAnsi="Avenir Next LT Pro Light"/>
          <w:sz w:val="24"/>
          <w:szCs w:val="24"/>
        </w:rPr>
        <w:t>)</w:t>
      </w:r>
    </w:p>
    <w:p w14:paraId="3608E54B" w14:textId="355BAE50" w:rsidR="008F2A46" w:rsidRPr="00A52B6A" w:rsidRDefault="008F2A46" w:rsidP="008F2A46">
      <w:pPr>
        <w:pStyle w:val="ListParagraph"/>
        <w:numPr>
          <w:ilvl w:val="0"/>
          <w:numId w:val="3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Dimensioni: lunghezza 1</w:t>
      </w:r>
      <w:r w:rsidR="008F2591" w:rsidRPr="00A52B6A">
        <w:rPr>
          <w:rFonts w:ascii="Avenir Next LT Pro Light" w:hAnsi="Avenir Next LT Pro Light"/>
          <w:sz w:val="24"/>
          <w:szCs w:val="24"/>
        </w:rPr>
        <w:t>4</w:t>
      </w:r>
      <w:r w:rsidRPr="00A52B6A">
        <w:rPr>
          <w:rFonts w:ascii="Avenir Next LT Pro Light" w:hAnsi="Avenir Next LT Pro Light"/>
          <w:sz w:val="24"/>
          <w:szCs w:val="24"/>
        </w:rPr>
        <w:t xml:space="preserve"> cm (</w:t>
      </w:r>
      <w:r w:rsidRPr="00A52B6A">
        <w:rPr>
          <w:rFonts w:ascii="Avenir Next LT Pro Light" w:hAnsi="Avenir Next LT Pro Light"/>
          <w:i/>
          <w:iCs/>
          <w:sz w:val="24"/>
          <w:szCs w:val="24"/>
        </w:rPr>
        <w:t>altezza mantenere proporzioni</w:t>
      </w:r>
      <w:r w:rsidRPr="00A52B6A">
        <w:rPr>
          <w:rFonts w:ascii="Avenir Next LT Pro Light" w:hAnsi="Avenir Next LT Pro Light"/>
          <w:sz w:val="24"/>
          <w:szCs w:val="24"/>
        </w:rPr>
        <w:t>)</w:t>
      </w:r>
    </w:p>
    <w:p w14:paraId="4B697CA6" w14:textId="77777777" w:rsidR="00353C1E" w:rsidRPr="00A52B6A" w:rsidRDefault="00353C1E" w:rsidP="00353C1E">
      <w:pPr>
        <w:pStyle w:val="ListParagraph"/>
        <w:ind w:left="2136"/>
        <w:rPr>
          <w:rFonts w:ascii="Avenir Next LT Pro Light" w:hAnsi="Avenir Next LT Pro Light"/>
          <w:sz w:val="24"/>
          <w:szCs w:val="24"/>
        </w:rPr>
      </w:pPr>
    </w:p>
    <w:p w14:paraId="0E512F83" w14:textId="02D645ED" w:rsidR="008F2A46" w:rsidRPr="00A52B6A" w:rsidRDefault="008F2A46" w:rsidP="008F2A46">
      <w:pPr>
        <w:pStyle w:val="ListParagraph"/>
        <w:numPr>
          <w:ilvl w:val="0"/>
          <w:numId w:val="2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Logo Scuola Stimate:</w:t>
      </w:r>
    </w:p>
    <w:p w14:paraId="07962852" w14:textId="1A69BCA4" w:rsidR="008F2A46" w:rsidRPr="00A52B6A" w:rsidRDefault="008F2A46" w:rsidP="008F2A46">
      <w:pPr>
        <w:pStyle w:val="ListParagraph"/>
        <w:numPr>
          <w:ilvl w:val="0"/>
          <w:numId w:val="4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 xml:space="preserve">Dove: davanti (front); alto a </w:t>
      </w:r>
      <w:r w:rsidR="006811B2" w:rsidRPr="00A52B6A">
        <w:rPr>
          <w:rFonts w:ascii="Avenir Next LT Pro Light" w:hAnsi="Avenir Next LT Pro Light"/>
          <w:sz w:val="24"/>
          <w:szCs w:val="24"/>
        </w:rPr>
        <w:t>destra</w:t>
      </w:r>
      <w:r w:rsidRPr="00A52B6A">
        <w:rPr>
          <w:rFonts w:ascii="Avenir Next LT Pro Light" w:hAnsi="Avenir Next LT Pro Light"/>
          <w:sz w:val="24"/>
          <w:szCs w:val="24"/>
        </w:rPr>
        <w:t xml:space="preserve"> (</w:t>
      </w:r>
      <w:r w:rsidRPr="00A52B6A">
        <w:rPr>
          <w:rFonts w:ascii="Avenir Next LT Pro Light" w:hAnsi="Avenir Next LT Pro Light"/>
          <w:i/>
          <w:iCs/>
          <w:sz w:val="24"/>
          <w:szCs w:val="24"/>
        </w:rPr>
        <w:t>allineato in alto con logo del gruppo</w:t>
      </w:r>
      <w:r w:rsidR="006811B2" w:rsidRPr="00A52B6A">
        <w:rPr>
          <w:rFonts w:ascii="Avenir Next LT Pro Light" w:hAnsi="Avenir Next LT Pro Light"/>
          <w:i/>
          <w:iCs/>
          <w:sz w:val="24"/>
          <w:szCs w:val="24"/>
        </w:rPr>
        <w:t xml:space="preserve">, </w:t>
      </w:r>
      <w:r w:rsidR="006811B2" w:rsidRPr="00C73A42">
        <w:rPr>
          <w:rFonts w:ascii="Avenir Next LT Pro Light" w:hAnsi="Avenir Next LT Pro Light"/>
          <w:i/>
          <w:iCs/>
          <w:sz w:val="24"/>
          <w:szCs w:val="24"/>
        </w:rPr>
        <w:t>vedi mockup</w:t>
      </w:r>
      <w:r w:rsidRPr="00A52B6A">
        <w:rPr>
          <w:rFonts w:ascii="Avenir Next LT Pro Light" w:hAnsi="Avenir Next LT Pro Light"/>
          <w:sz w:val="24"/>
          <w:szCs w:val="24"/>
        </w:rPr>
        <w:t>)</w:t>
      </w:r>
    </w:p>
    <w:p w14:paraId="3D38A2EC" w14:textId="078AC131" w:rsidR="008F2A46" w:rsidRPr="00A52B6A" w:rsidRDefault="008F2A46" w:rsidP="008F2A46">
      <w:pPr>
        <w:pStyle w:val="ListParagraph"/>
        <w:numPr>
          <w:ilvl w:val="0"/>
          <w:numId w:val="4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 xml:space="preserve">Dimensioni: lunghezza </w:t>
      </w:r>
      <w:r w:rsidR="008F2591" w:rsidRPr="00A52B6A">
        <w:rPr>
          <w:rFonts w:ascii="Avenir Next LT Pro Light" w:hAnsi="Avenir Next LT Pro Light"/>
          <w:sz w:val="24"/>
          <w:szCs w:val="24"/>
        </w:rPr>
        <w:t>8</w:t>
      </w:r>
      <w:r w:rsidRPr="00A52B6A">
        <w:rPr>
          <w:rFonts w:ascii="Avenir Next LT Pro Light" w:hAnsi="Avenir Next LT Pro Light"/>
          <w:sz w:val="24"/>
          <w:szCs w:val="24"/>
        </w:rPr>
        <w:t xml:space="preserve"> cm (</w:t>
      </w:r>
      <w:r w:rsidRPr="00A52B6A">
        <w:rPr>
          <w:rFonts w:ascii="Avenir Next LT Pro Light" w:hAnsi="Avenir Next LT Pro Light"/>
          <w:i/>
          <w:iCs/>
          <w:sz w:val="24"/>
          <w:szCs w:val="24"/>
        </w:rPr>
        <w:t>altezza mantenere proporzioni</w:t>
      </w:r>
      <w:r w:rsidRPr="00A52B6A">
        <w:rPr>
          <w:rFonts w:ascii="Avenir Next LT Pro Light" w:hAnsi="Avenir Next LT Pro Light"/>
          <w:sz w:val="24"/>
          <w:szCs w:val="24"/>
        </w:rPr>
        <w:t>)</w:t>
      </w:r>
    </w:p>
    <w:p w14:paraId="2D9A96C0" w14:textId="2D00E0B5" w:rsidR="008F2A46" w:rsidRPr="00A52B6A" w:rsidRDefault="008F2A46" w:rsidP="008F2A46">
      <w:pPr>
        <w:rPr>
          <w:rFonts w:ascii="Avenir Next LT Pro Light" w:hAnsi="Avenir Next LT Pro Light"/>
          <w:b/>
          <w:bCs/>
          <w:sz w:val="24"/>
          <w:szCs w:val="24"/>
        </w:rPr>
      </w:pPr>
      <w:r w:rsidRPr="00A52B6A">
        <w:rPr>
          <w:rFonts w:ascii="Avenir Next LT Pro Light" w:hAnsi="Avenir Next LT Pro Light"/>
          <w:b/>
          <w:bCs/>
          <w:sz w:val="24"/>
          <w:szCs w:val="24"/>
        </w:rPr>
        <w:t>Scritta:</w:t>
      </w:r>
    </w:p>
    <w:p w14:paraId="69ABFEF0" w14:textId="7115A5CB" w:rsidR="008F2A46" w:rsidRPr="00A52B6A" w:rsidRDefault="008F2A46" w:rsidP="008F2A46">
      <w:pPr>
        <w:pStyle w:val="ListParagraph"/>
        <w:numPr>
          <w:ilvl w:val="0"/>
          <w:numId w:val="5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D</w:t>
      </w:r>
      <w:r w:rsidR="00121BA4" w:rsidRPr="00A52B6A">
        <w:rPr>
          <w:rFonts w:ascii="Avenir Next LT Pro Light" w:hAnsi="Avenir Next LT Pro Light"/>
          <w:sz w:val="24"/>
          <w:szCs w:val="24"/>
        </w:rPr>
        <w:t>ove: dietro (back); alto al centro</w:t>
      </w:r>
      <w:r w:rsidR="006811B2" w:rsidRPr="00A52B6A">
        <w:rPr>
          <w:rFonts w:ascii="Avenir Next LT Pro Light" w:hAnsi="Avenir Next LT Pro Light"/>
          <w:sz w:val="24"/>
          <w:szCs w:val="24"/>
        </w:rPr>
        <w:t xml:space="preserve"> (</w:t>
      </w:r>
      <w:r w:rsidR="006811B2" w:rsidRPr="00C73A42">
        <w:rPr>
          <w:rFonts w:ascii="Avenir Next LT Pro Light" w:hAnsi="Avenir Next LT Pro Light"/>
          <w:i/>
          <w:iCs/>
          <w:sz w:val="24"/>
          <w:szCs w:val="24"/>
        </w:rPr>
        <w:t>vedi mockup</w:t>
      </w:r>
      <w:r w:rsidR="006811B2" w:rsidRPr="00A52B6A">
        <w:rPr>
          <w:rFonts w:ascii="Avenir Next LT Pro Light" w:hAnsi="Avenir Next LT Pro Light"/>
          <w:sz w:val="24"/>
          <w:szCs w:val="24"/>
        </w:rPr>
        <w:t>)</w:t>
      </w:r>
    </w:p>
    <w:p w14:paraId="71D7F8C1" w14:textId="1A56A409" w:rsidR="00121BA4" w:rsidRPr="00A52B6A" w:rsidRDefault="00121BA4" w:rsidP="008F2A46">
      <w:pPr>
        <w:pStyle w:val="ListParagraph"/>
        <w:numPr>
          <w:ilvl w:val="0"/>
          <w:numId w:val="5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Dimensioni: altezza 5 cm</w:t>
      </w:r>
    </w:p>
    <w:p w14:paraId="56C1A289" w14:textId="2C8C8204" w:rsidR="008F2591" w:rsidRPr="00A52B6A" w:rsidRDefault="008F2591" w:rsidP="008F2591">
      <w:pPr>
        <w:pStyle w:val="ListParagraph"/>
        <w:numPr>
          <w:ilvl w:val="0"/>
          <w:numId w:val="5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Cosa scrivere:</w:t>
      </w:r>
    </w:p>
    <w:p w14:paraId="5C3BD74D" w14:textId="61A1D15B" w:rsidR="001F3DC5" w:rsidRPr="00A52B6A" w:rsidRDefault="001F3DC5" w:rsidP="008F2591">
      <w:pPr>
        <w:ind w:left="708"/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I nomi sono in una cartella in formato .png – Nome cartella: ‘png Nomi’.</w:t>
      </w:r>
    </w:p>
    <w:p w14:paraId="759DF407" w14:textId="0840011F" w:rsidR="001F3DC5" w:rsidRPr="00A52B6A" w:rsidRDefault="008F2591" w:rsidP="008F2591">
      <w:pPr>
        <w:ind w:left="708"/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T</w:t>
      </w:r>
      <w:r w:rsidR="001F3DC5" w:rsidRPr="00A52B6A">
        <w:rPr>
          <w:rFonts w:ascii="Avenir Next LT Pro Light" w:hAnsi="Avenir Next LT Pro Light"/>
          <w:sz w:val="24"/>
          <w:szCs w:val="24"/>
        </w:rPr>
        <w:t>aglie per ogni nome</w:t>
      </w:r>
    </w:p>
    <w:tbl>
      <w:tblPr>
        <w:tblStyle w:val="GridTable1Light"/>
        <w:tblW w:w="0" w:type="auto"/>
        <w:tblInd w:w="769" w:type="dxa"/>
        <w:tblLook w:val="04A0" w:firstRow="1" w:lastRow="0" w:firstColumn="1" w:lastColumn="0" w:noHBand="0" w:noVBand="1"/>
      </w:tblPr>
      <w:tblGrid>
        <w:gridCol w:w="2438"/>
        <w:gridCol w:w="2438"/>
      </w:tblGrid>
      <w:tr w:rsidR="006811B2" w:rsidRPr="00A52B6A" w14:paraId="2536DA01" w14:textId="74CA296F" w:rsidTr="008F25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</w:tcPr>
          <w:p w14:paraId="2FE2A73F" w14:textId="47804016" w:rsidR="006811B2" w:rsidRPr="00A52B6A" w:rsidRDefault="006811B2" w:rsidP="00121BA4">
            <w:pPr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  <w:t>Nomi</w:t>
            </w:r>
          </w:p>
        </w:tc>
        <w:tc>
          <w:tcPr>
            <w:tcW w:w="2438" w:type="dxa"/>
          </w:tcPr>
          <w:p w14:paraId="0AA46F7A" w14:textId="60C3A0F0" w:rsidR="006811B2" w:rsidRPr="00A52B6A" w:rsidRDefault="006811B2" w:rsidP="00121B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  <w:t>Taglia</w:t>
            </w:r>
          </w:p>
        </w:tc>
      </w:tr>
      <w:tr w:rsidR="006811B2" w:rsidRPr="00A52B6A" w14:paraId="0ED97B06" w14:textId="57669BEE" w:rsidTr="008F2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</w:tcPr>
          <w:p w14:paraId="7C3B6D35" w14:textId="6D67DB6D" w:rsidR="006811B2" w:rsidRPr="00A52B6A" w:rsidRDefault="006811B2" w:rsidP="00121BA4">
            <w:pPr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  <w:t>Laura</w:t>
            </w:r>
          </w:p>
        </w:tc>
        <w:tc>
          <w:tcPr>
            <w:tcW w:w="2438" w:type="dxa"/>
          </w:tcPr>
          <w:p w14:paraId="1678D7E0" w14:textId="35E0E9A4" w:rsidR="006811B2" w:rsidRPr="00A52B6A" w:rsidRDefault="0035456B" w:rsidP="00121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sz w:val="24"/>
                <w:szCs w:val="24"/>
              </w:rPr>
              <w:t>S</w:t>
            </w:r>
          </w:p>
        </w:tc>
      </w:tr>
      <w:tr w:rsidR="006811B2" w:rsidRPr="00A52B6A" w14:paraId="737F4E21" w14:textId="34FE5AC2" w:rsidTr="008F2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</w:tcPr>
          <w:p w14:paraId="485156E4" w14:textId="22BD7425" w:rsidR="006811B2" w:rsidRPr="00A52B6A" w:rsidRDefault="006811B2" w:rsidP="00121BA4">
            <w:pPr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  <w:t>Giacomo</w:t>
            </w:r>
          </w:p>
        </w:tc>
        <w:tc>
          <w:tcPr>
            <w:tcW w:w="2438" w:type="dxa"/>
          </w:tcPr>
          <w:p w14:paraId="1CEC88AA" w14:textId="10701651" w:rsidR="006811B2" w:rsidRPr="00A52B6A" w:rsidRDefault="0035456B" w:rsidP="00121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sz w:val="24"/>
                <w:szCs w:val="24"/>
              </w:rPr>
              <w:t>L</w:t>
            </w:r>
          </w:p>
        </w:tc>
      </w:tr>
      <w:tr w:rsidR="006811B2" w:rsidRPr="00A52B6A" w14:paraId="75A26D7B" w14:textId="3943A079" w:rsidTr="008F2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</w:tcPr>
          <w:p w14:paraId="75E53801" w14:textId="63F25B6E" w:rsidR="006811B2" w:rsidRPr="00A52B6A" w:rsidRDefault="0035456B" w:rsidP="00121BA4">
            <w:pPr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  <w:t>Axel</w:t>
            </w:r>
          </w:p>
        </w:tc>
        <w:tc>
          <w:tcPr>
            <w:tcW w:w="2438" w:type="dxa"/>
          </w:tcPr>
          <w:p w14:paraId="72701D11" w14:textId="3714DDD2" w:rsidR="006811B2" w:rsidRPr="00A52B6A" w:rsidRDefault="0035456B" w:rsidP="00121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sz w:val="24"/>
                <w:szCs w:val="24"/>
              </w:rPr>
              <w:t>S</w:t>
            </w:r>
          </w:p>
        </w:tc>
      </w:tr>
      <w:tr w:rsidR="006811B2" w:rsidRPr="00A52B6A" w14:paraId="36568A99" w14:textId="52181095" w:rsidTr="008F2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</w:tcPr>
          <w:p w14:paraId="734EEFE8" w14:textId="424EEC31" w:rsidR="006811B2" w:rsidRPr="00A52B6A" w:rsidRDefault="0035456B" w:rsidP="00121BA4">
            <w:pPr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  <w:t>Haseeb</w:t>
            </w:r>
          </w:p>
        </w:tc>
        <w:tc>
          <w:tcPr>
            <w:tcW w:w="2438" w:type="dxa"/>
          </w:tcPr>
          <w:p w14:paraId="00410444" w14:textId="368E8433" w:rsidR="006811B2" w:rsidRPr="00A52B6A" w:rsidRDefault="0035456B" w:rsidP="00121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sz w:val="24"/>
                <w:szCs w:val="24"/>
              </w:rPr>
              <w:t>S</w:t>
            </w:r>
          </w:p>
        </w:tc>
      </w:tr>
      <w:tr w:rsidR="006811B2" w:rsidRPr="00A52B6A" w14:paraId="33DD4BAB" w14:textId="594D59E7" w:rsidTr="008F2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</w:tcPr>
          <w:p w14:paraId="7BCAF31B" w14:textId="0C18CABC" w:rsidR="006811B2" w:rsidRPr="00A52B6A" w:rsidRDefault="0035456B" w:rsidP="00121BA4">
            <w:pPr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  <w:t>Marco</w:t>
            </w:r>
          </w:p>
        </w:tc>
        <w:tc>
          <w:tcPr>
            <w:tcW w:w="2438" w:type="dxa"/>
          </w:tcPr>
          <w:p w14:paraId="077ECB6A" w14:textId="14727A3D" w:rsidR="006811B2" w:rsidRPr="00A52B6A" w:rsidRDefault="0035456B" w:rsidP="00121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sz w:val="24"/>
                <w:szCs w:val="24"/>
              </w:rPr>
              <w:t>L</w:t>
            </w:r>
          </w:p>
        </w:tc>
      </w:tr>
      <w:tr w:rsidR="006A77F4" w:rsidRPr="00A52B6A" w14:paraId="4016DA8A" w14:textId="77777777" w:rsidTr="008F2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</w:tcPr>
          <w:p w14:paraId="24FAA3A6" w14:textId="0E00559D" w:rsidR="006A77F4" w:rsidRDefault="006A77F4" w:rsidP="00121BA4">
            <w:pPr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</w:pPr>
            <w:r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  <w:t>Alessandra</w:t>
            </w:r>
          </w:p>
        </w:tc>
        <w:tc>
          <w:tcPr>
            <w:tcW w:w="2438" w:type="dxa"/>
          </w:tcPr>
          <w:p w14:paraId="3E64E7A1" w14:textId="7A387B30" w:rsidR="006A77F4" w:rsidRPr="00A52B6A" w:rsidRDefault="00502EB7" w:rsidP="00121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 w:val="24"/>
                <w:szCs w:val="24"/>
              </w:rPr>
            </w:pPr>
            <w:r>
              <w:rPr>
                <w:rFonts w:ascii="Avenir Next LT Pro Light" w:hAnsi="Avenir Next LT Pro Light"/>
                <w:sz w:val="24"/>
                <w:szCs w:val="24"/>
              </w:rPr>
              <w:t>M</w:t>
            </w:r>
          </w:p>
        </w:tc>
      </w:tr>
      <w:tr w:rsidR="006811B2" w:rsidRPr="00A52B6A" w14:paraId="7CE2E8AD" w14:textId="264E50DD" w:rsidTr="008F2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</w:tcPr>
          <w:p w14:paraId="3C2F47D1" w14:textId="1AEF578F" w:rsidR="006811B2" w:rsidRPr="00A52B6A" w:rsidRDefault="006A77F4" w:rsidP="00121BA4">
            <w:pPr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</w:pPr>
            <w:r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  <w:t>Alessandro</w:t>
            </w:r>
          </w:p>
        </w:tc>
        <w:tc>
          <w:tcPr>
            <w:tcW w:w="2438" w:type="dxa"/>
          </w:tcPr>
          <w:p w14:paraId="25810055" w14:textId="06C8243F" w:rsidR="006811B2" w:rsidRPr="00A52B6A" w:rsidRDefault="0035456B" w:rsidP="00121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sz w:val="24"/>
                <w:szCs w:val="24"/>
              </w:rPr>
              <w:t>L</w:t>
            </w:r>
          </w:p>
        </w:tc>
      </w:tr>
      <w:tr w:rsidR="006811B2" w:rsidRPr="00A52B6A" w14:paraId="3EEC070D" w14:textId="60F692BF" w:rsidTr="008F2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</w:tcPr>
          <w:p w14:paraId="68BD3D78" w14:textId="006717C9" w:rsidR="006811B2" w:rsidRPr="00A52B6A" w:rsidRDefault="0035456B" w:rsidP="00121BA4">
            <w:pPr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  <w:t>Mattia</w:t>
            </w:r>
          </w:p>
        </w:tc>
        <w:tc>
          <w:tcPr>
            <w:tcW w:w="2438" w:type="dxa"/>
          </w:tcPr>
          <w:p w14:paraId="6E68895E" w14:textId="47232D33" w:rsidR="006811B2" w:rsidRPr="00A52B6A" w:rsidRDefault="0035456B" w:rsidP="00121B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sz w:val="24"/>
                <w:szCs w:val="24"/>
              </w:rPr>
              <w:t>M</w:t>
            </w:r>
          </w:p>
        </w:tc>
      </w:tr>
    </w:tbl>
    <w:p w14:paraId="2E336C4D" w14:textId="77777777" w:rsidR="00121BA4" w:rsidRPr="00A52B6A" w:rsidRDefault="00121BA4" w:rsidP="00121BA4">
      <w:pPr>
        <w:rPr>
          <w:rFonts w:ascii="Avenir Next LT Pro Light" w:hAnsi="Avenir Next LT Pro Light"/>
          <w:sz w:val="24"/>
          <w:szCs w:val="24"/>
        </w:rPr>
      </w:pPr>
    </w:p>
    <w:p w14:paraId="202B38A1" w14:textId="77777777" w:rsidR="008F2591" w:rsidRPr="00A52B6A" w:rsidRDefault="008F2591">
      <w:pPr>
        <w:rPr>
          <w:rFonts w:ascii="Avenir Next LT Pro Light" w:hAnsi="Avenir Next LT Pro Light"/>
          <w:b/>
          <w:bCs/>
          <w:sz w:val="24"/>
          <w:szCs w:val="24"/>
        </w:rPr>
      </w:pPr>
    </w:p>
    <w:p w14:paraId="5169C056" w14:textId="3FB43ED0" w:rsidR="008F2A46" w:rsidRPr="00A52B6A" w:rsidRDefault="00756A0B">
      <w:pPr>
        <w:rPr>
          <w:rFonts w:ascii="Avenir Next LT Pro Light" w:hAnsi="Avenir Next LT Pro Light"/>
          <w:b/>
          <w:bCs/>
          <w:sz w:val="24"/>
          <w:szCs w:val="24"/>
        </w:rPr>
      </w:pPr>
      <w:r w:rsidRPr="00A52B6A">
        <w:rPr>
          <w:rFonts w:ascii="Avenir Next LT Pro Light" w:hAnsi="Avenir Next LT Pro Light"/>
          <w:b/>
          <w:bCs/>
          <w:sz w:val="24"/>
          <w:szCs w:val="24"/>
        </w:rPr>
        <w:t>M</w:t>
      </w:r>
      <w:r w:rsidR="008F2591" w:rsidRPr="00A52B6A">
        <w:rPr>
          <w:rFonts w:ascii="Avenir Next LT Pro Light" w:hAnsi="Avenir Next LT Pro Light"/>
          <w:b/>
          <w:bCs/>
          <w:sz w:val="24"/>
          <w:szCs w:val="24"/>
        </w:rPr>
        <w:t xml:space="preserve">AGLIA </w:t>
      </w:r>
      <w:r w:rsidR="00A52B6A">
        <w:rPr>
          <w:rFonts w:ascii="Avenir Next LT Pro Light" w:hAnsi="Avenir Next LT Pro Light"/>
          <w:b/>
          <w:bCs/>
          <w:sz w:val="24"/>
          <w:szCs w:val="24"/>
        </w:rPr>
        <w:t>PROF</w:t>
      </w:r>
      <w:r w:rsidR="008F2591" w:rsidRPr="00A52B6A">
        <w:rPr>
          <w:rFonts w:ascii="Avenir Next LT Pro Light" w:hAnsi="Avenir Next LT Pro Light"/>
          <w:b/>
          <w:bCs/>
          <w:sz w:val="24"/>
          <w:szCs w:val="24"/>
        </w:rPr>
        <w:t xml:space="preserve"> BELLORIO</w:t>
      </w:r>
      <w:r w:rsidRPr="00A52B6A">
        <w:rPr>
          <w:rFonts w:ascii="Avenir Next LT Pro Light" w:hAnsi="Avenir Next LT Pro Light"/>
          <w:b/>
          <w:bCs/>
          <w:sz w:val="24"/>
          <w:szCs w:val="24"/>
        </w:rPr>
        <w:t>:</w:t>
      </w:r>
    </w:p>
    <w:p w14:paraId="7026EC70" w14:textId="77777777" w:rsidR="00756A0B" w:rsidRPr="00A52B6A" w:rsidRDefault="00756A0B" w:rsidP="00756A0B">
      <w:p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b/>
          <w:bCs/>
          <w:sz w:val="24"/>
          <w:szCs w:val="24"/>
        </w:rPr>
        <w:t>Loghi:</w:t>
      </w:r>
      <w:r w:rsidRPr="00A52B6A">
        <w:rPr>
          <w:rFonts w:ascii="Avenir Next LT Pro Light" w:hAnsi="Avenir Next LT Pro Light"/>
          <w:sz w:val="24"/>
          <w:szCs w:val="24"/>
        </w:rPr>
        <w:t xml:space="preserve"> n° 2 </w:t>
      </w:r>
    </w:p>
    <w:p w14:paraId="20497F1F" w14:textId="50EC07FB" w:rsidR="00756A0B" w:rsidRPr="00A52B6A" w:rsidRDefault="00756A0B" w:rsidP="00756A0B">
      <w:pPr>
        <w:pStyle w:val="ListParagraph"/>
        <w:numPr>
          <w:ilvl w:val="0"/>
          <w:numId w:val="6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 xml:space="preserve">Logo gruppo </w:t>
      </w:r>
      <w:r w:rsidR="00E6421C">
        <w:rPr>
          <w:rFonts w:ascii="Avenir Next LT Pro Light" w:hAnsi="Avenir Next LT Pro Light"/>
          <w:sz w:val="24"/>
          <w:szCs w:val="24"/>
        </w:rPr>
        <w:t>NaoArtemis</w:t>
      </w:r>
    </w:p>
    <w:p w14:paraId="51F01633" w14:textId="5D2473D7" w:rsidR="00756A0B" w:rsidRPr="00A52B6A" w:rsidRDefault="00756A0B" w:rsidP="00756A0B">
      <w:pPr>
        <w:pStyle w:val="ListParagraph"/>
        <w:numPr>
          <w:ilvl w:val="0"/>
          <w:numId w:val="6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 xml:space="preserve">Logo gruppo </w:t>
      </w:r>
      <w:r w:rsidR="00E6421C">
        <w:rPr>
          <w:rFonts w:ascii="Avenir Next LT Pro Light" w:hAnsi="Avenir Next LT Pro Light"/>
          <w:sz w:val="24"/>
          <w:szCs w:val="24"/>
        </w:rPr>
        <w:t>NaoNexus</w:t>
      </w:r>
    </w:p>
    <w:p w14:paraId="4CDEC9E9" w14:textId="77777777" w:rsidR="00756A0B" w:rsidRPr="00A52B6A" w:rsidRDefault="00756A0B" w:rsidP="00756A0B">
      <w:p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b/>
          <w:bCs/>
          <w:sz w:val="24"/>
          <w:szCs w:val="24"/>
        </w:rPr>
        <w:t>Posizione/dimensione Loghi</w:t>
      </w:r>
      <w:r w:rsidRPr="00A52B6A">
        <w:rPr>
          <w:rFonts w:ascii="Avenir Next LT Pro Light" w:hAnsi="Avenir Next LT Pro Light"/>
          <w:sz w:val="24"/>
          <w:szCs w:val="24"/>
        </w:rPr>
        <w:t xml:space="preserve">: </w:t>
      </w:r>
    </w:p>
    <w:p w14:paraId="19F4BFF8" w14:textId="6DDFEEE9" w:rsidR="00756A0B" w:rsidRPr="00A52B6A" w:rsidRDefault="00756A0B" w:rsidP="00756A0B">
      <w:pPr>
        <w:pStyle w:val="ListParagraph"/>
        <w:numPr>
          <w:ilvl w:val="0"/>
          <w:numId w:val="2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 xml:space="preserve">Logo gruppo robotica 1 </w:t>
      </w:r>
      <w:r w:rsidR="00353C1E" w:rsidRPr="00A52B6A">
        <w:rPr>
          <w:rFonts w:ascii="Avenir Next LT Pro Light" w:hAnsi="Avenir Next LT Pro Light"/>
          <w:sz w:val="24"/>
          <w:szCs w:val="24"/>
        </w:rPr>
        <w:t xml:space="preserve">nome file: </w:t>
      </w:r>
      <w:r w:rsidR="00353C1E" w:rsidRPr="00A52B6A">
        <w:rPr>
          <w:rFonts w:ascii="Avenir Next LT Pro Light" w:hAnsi="Avenir Next LT Pro Light"/>
          <w:sz w:val="24"/>
          <w:szCs w:val="24"/>
          <w:u w:val="single"/>
        </w:rPr>
        <w:t>‘logo_NaoArtemis’</w:t>
      </w:r>
    </w:p>
    <w:p w14:paraId="5D755C24" w14:textId="108AB890" w:rsidR="00756A0B" w:rsidRPr="00A52B6A" w:rsidRDefault="00756A0B" w:rsidP="00756A0B">
      <w:pPr>
        <w:pStyle w:val="ListParagraph"/>
        <w:numPr>
          <w:ilvl w:val="0"/>
          <w:numId w:val="3"/>
        </w:numPr>
        <w:rPr>
          <w:rFonts w:ascii="Avenir Next LT Pro Light" w:hAnsi="Avenir Next LT Pro Light"/>
          <w:i/>
          <w:iCs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 xml:space="preserve">Dove: davanti (front); alto a sinistra della maglietta </w:t>
      </w:r>
      <w:r w:rsidRPr="00A52B6A">
        <w:rPr>
          <w:rFonts w:ascii="Avenir Next LT Pro Light" w:hAnsi="Avenir Next LT Pro Light"/>
          <w:i/>
          <w:iCs/>
          <w:sz w:val="24"/>
          <w:szCs w:val="24"/>
        </w:rPr>
        <w:t>(ved</w:t>
      </w:r>
      <w:r w:rsidR="00353C1E" w:rsidRPr="00A52B6A">
        <w:rPr>
          <w:rFonts w:ascii="Avenir Next LT Pro Light" w:hAnsi="Avenir Next LT Pro Light"/>
          <w:i/>
          <w:iCs/>
          <w:sz w:val="24"/>
          <w:szCs w:val="24"/>
        </w:rPr>
        <w:t>ere</w:t>
      </w:r>
      <w:r w:rsidRPr="00A52B6A">
        <w:rPr>
          <w:rFonts w:ascii="Avenir Next LT Pro Light" w:hAnsi="Avenir Next LT Pro Light"/>
          <w:i/>
          <w:iCs/>
          <w:sz w:val="24"/>
          <w:szCs w:val="24"/>
        </w:rPr>
        <w:t xml:space="preserve"> mockup</w:t>
      </w:r>
      <w:r w:rsidR="00353C1E" w:rsidRPr="00A52B6A">
        <w:rPr>
          <w:rFonts w:ascii="Avenir Next LT Pro Light" w:hAnsi="Avenir Next LT Pro Light"/>
          <w:i/>
          <w:iCs/>
          <w:sz w:val="24"/>
          <w:szCs w:val="24"/>
        </w:rPr>
        <w:t xml:space="preserve"> T-shirt on model 2 Proffesor Bellorio Mockup</w:t>
      </w:r>
      <w:r w:rsidRPr="00A52B6A">
        <w:rPr>
          <w:rFonts w:ascii="Avenir Next LT Pro Light" w:hAnsi="Avenir Next LT Pro Light"/>
          <w:i/>
          <w:iCs/>
          <w:sz w:val="24"/>
          <w:szCs w:val="24"/>
        </w:rPr>
        <w:t>)</w:t>
      </w:r>
    </w:p>
    <w:p w14:paraId="7A5CC31E" w14:textId="55B51C06" w:rsidR="00756A0B" w:rsidRPr="00A52B6A" w:rsidRDefault="00756A0B" w:rsidP="00756A0B">
      <w:pPr>
        <w:pStyle w:val="ListParagraph"/>
        <w:numPr>
          <w:ilvl w:val="0"/>
          <w:numId w:val="3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Dimensioni: lunghezza 1</w:t>
      </w:r>
      <w:r w:rsidR="008F2591" w:rsidRPr="00A52B6A">
        <w:rPr>
          <w:rFonts w:ascii="Avenir Next LT Pro Light" w:hAnsi="Avenir Next LT Pro Light"/>
          <w:sz w:val="24"/>
          <w:szCs w:val="24"/>
        </w:rPr>
        <w:t>4</w:t>
      </w:r>
      <w:r w:rsidRPr="00A52B6A">
        <w:rPr>
          <w:rFonts w:ascii="Avenir Next LT Pro Light" w:hAnsi="Avenir Next LT Pro Light"/>
          <w:sz w:val="24"/>
          <w:szCs w:val="24"/>
        </w:rPr>
        <w:t xml:space="preserve"> cm (</w:t>
      </w:r>
      <w:r w:rsidRPr="00A52B6A">
        <w:rPr>
          <w:rFonts w:ascii="Avenir Next LT Pro Light" w:hAnsi="Avenir Next LT Pro Light"/>
          <w:i/>
          <w:iCs/>
          <w:sz w:val="24"/>
          <w:szCs w:val="24"/>
        </w:rPr>
        <w:t>altezza mantenere proporzioni</w:t>
      </w:r>
      <w:r w:rsidRPr="00A52B6A">
        <w:rPr>
          <w:rFonts w:ascii="Avenir Next LT Pro Light" w:hAnsi="Avenir Next LT Pro Light"/>
          <w:sz w:val="24"/>
          <w:szCs w:val="24"/>
        </w:rPr>
        <w:t>)</w:t>
      </w:r>
    </w:p>
    <w:p w14:paraId="78D7E82E" w14:textId="77777777" w:rsidR="00353C1E" w:rsidRPr="00A52B6A" w:rsidRDefault="00353C1E" w:rsidP="00353C1E">
      <w:pPr>
        <w:pStyle w:val="ListParagraph"/>
        <w:ind w:left="2136"/>
        <w:rPr>
          <w:rFonts w:ascii="Avenir Next LT Pro Light" w:hAnsi="Avenir Next LT Pro Light"/>
          <w:sz w:val="24"/>
          <w:szCs w:val="24"/>
        </w:rPr>
      </w:pPr>
    </w:p>
    <w:p w14:paraId="5E4255A1" w14:textId="0251D964" w:rsidR="00756A0B" w:rsidRPr="00A52B6A" w:rsidRDefault="00756A0B" w:rsidP="00756A0B">
      <w:pPr>
        <w:pStyle w:val="ListParagraph"/>
        <w:numPr>
          <w:ilvl w:val="0"/>
          <w:numId w:val="2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Logo gruppo robotica 2</w:t>
      </w:r>
      <w:r w:rsidR="00353C1E" w:rsidRPr="00A52B6A">
        <w:rPr>
          <w:rFonts w:ascii="Avenir Next LT Pro Light" w:hAnsi="Avenir Next LT Pro Light"/>
          <w:sz w:val="24"/>
          <w:szCs w:val="24"/>
        </w:rPr>
        <w:t xml:space="preserve"> nome file: </w:t>
      </w:r>
      <w:r w:rsidR="00353C1E" w:rsidRPr="00A52B6A">
        <w:rPr>
          <w:rFonts w:ascii="Avenir Next LT Pro Light" w:hAnsi="Avenir Next LT Pro Light"/>
          <w:sz w:val="24"/>
          <w:szCs w:val="24"/>
          <w:u w:val="single"/>
        </w:rPr>
        <w:t>‘logo_</w:t>
      </w:r>
      <w:r w:rsidR="00E6421C">
        <w:rPr>
          <w:rFonts w:ascii="Avenir Next LT Pro Light" w:hAnsi="Avenir Next LT Pro Light"/>
          <w:sz w:val="24"/>
          <w:szCs w:val="24"/>
          <w:u w:val="single"/>
        </w:rPr>
        <w:t>N</w:t>
      </w:r>
      <w:r w:rsidR="00353C1E" w:rsidRPr="00A52B6A">
        <w:rPr>
          <w:rFonts w:ascii="Avenir Next LT Pro Light" w:hAnsi="Avenir Next LT Pro Light"/>
          <w:sz w:val="24"/>
          <w:szCs w:val="24"/>
          <w:u w:val="single"/>
        </w:rPr>
        <w:t>ao</w:t>
      </w:r>
      <w:r w:rsidR="00E6421C">
        <w:rPr>
          <w:rFonts w:ascii="Avenir Next LT Pro Light" w:hAnsi="Avenir Next LT Pro Light"/>
          <w:sz w:val="24"/>
          <w:szCs w:val="24"/>
          <w:u w:val="single"/>
        </w:rPr>
        <w:t>N</w:t>
      </w:r>
      <w:r w:rsidR="00353C1E" w:rsidRPr="00A52B6A">
        <w:rPr>
          <w:rFonts w:ascii="Avenir Next LT Pro Light" w:hAnsi="Avenir Next LT Pro Light"/>
          <w:sz w:val="24"/>
          <w:szCs w:val="24"/>
          <w:u w:val="single"/>
        </w:rPr>
        <w:t>exus’</w:t>
      </w:r>
    </w:p>
    <w:p w14:paraId="11F2D926" w14:textId="217B814B" w:rsidR="00756A0B" w:rsidRPr="00A52B6A" w:rsidRDefault="00756A0B" w:rsidP="00353C1E">
      <w:pPr>
        <w:pStyle w:val="ListParagraph"/>
        <w:numPr>
          <w:ilvl w:val="0"/>
          <w:numId w:val="3"/>
        </w:numPr>
        <w:rPr>
          <w:rFonts w:ascii="Avenir Next LT Pro Light" w:hAnsi="Avenir Next LT Pro Light"/>
          <w:i/>
          <w:iCs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 xml:space="preserve">Dove: davanti (front); alto a destra </w:t>
      </w:r>
      <w:r w:rsidR="00353C1E" w:rsidRPr="00A52B6A">
        <w:rPr>
          <w:rFonts w:ascii="Avenir Next LT Pro Light" w:hAnsi="Avenir Next LT Pro Light"/>
          <w:i/>
          <w:iCs/>
          <w:sz w:val="24"/>
          <w:szCs w:val="24"/>
        </w:rPr>
        <w:t xml:space="preserve">(vedere mockup T-shirt on model 2 </w:t>
      </w:r>
      <w:r w:rsidR="00493264">
        <w:rPr>
          <w:rFonts w:ascii="Avenir Next LT Pro Light" w:hAnsi="Avenir Next LT Pro Light"/>
          <w:i/>
          <w:iCs/>
          <w:sz w:val="24"/>
          <w:szCs w:val="24"/>
        </w:rPr>
        <w:t>Prof</w:t>
      </w:r>
      <w:r w:rsidR="00353C1E" w:rsidRPr="00A52B6A">
        <w:rPr>
          <w:rFonts w:ascii="Avenir Next LT Pro Light" w:hAnsi="Avenir Next LT Pro Light"/>
          <w:i/>
          <w:iCs/>
          <w:sz w:val="24"/>
          <w:szCs w:val="24"/>
        </w:rPr>
        <w:t xml:space="preserve"> Bellorio Mockup)</w:t>
      </w:r>
    </w:p>
    <w:p w14:paraId="2C813B8E" w14:textId="25D70D69" w:rsidR="00756A0B" w:rsidRPr="00A52B6A" w:rsidRDefault="00756A0B" w:rsidP="00756A0B">
      <w:pPr>
        <w:pStyle w:val="ListParagraph"/>
        <w:numPr>
          <w:ilvl w:val="0"/>
          <w:numId w:val="4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Dimensioni: lunghezza 10 cm (</w:t>
      </w:r>
      <w:r w:rsidRPr="00A52B6A">
        <w:rPr>
          <w:rFonts w:ascii="Avenir Next LT Pro Light" w:hAnsi="Avenir Next LT Pro Light"/>
          <w:i/>
          <w:iCs/>
          <w:sz w:val="24"/>
          <w:szCs w:val="24"/>
        </w:rPr>
        <w:t>altezza mantenere proporzioni</w:t>
      </w:r>
      <w:r w:rsidRPr="00A52B6A">
        <w:rPr>
          <w:rFonts w:ascii="Avenir Next LT Pro Light" w:hAnsi="Avenir Next LT Pro Light"/>
          <w:sz w:val="24"/>
          <w:szCs w:val="24"/>
        </w:rPr>
        <w:t>)</w:t>
      </w:r>
    </w:p>
    <w:p w14:paraId="63A98698" w14:textId="12BD9F8F" w:rsidR="006679D3" w:rsidRPr="00A52B6A" w:rsidRDefault="006679D3" w:rsidP="006679D3">
      <w:pPr>
        <w:rPr>
          <w:rFonts w:ascii="Avenir Next LT Pro Light" w:hAnsi="Avenir Next LT Pro Light"/>
          <w:b/>
          <w:bCs/>
          <w:sz w:val="24"/>
          <w:szCs w:val="24"/>
        </w:rPr>
      </w:pPr>
      <w:r w:rsidRPr="00A52B6A">
        <w:rPr>
          <w:rFonts w:ascii="Avenir Next LT Pro Light" w:hAnsi="Avenir Next LT Pro Light"/>
          <w:b/>
          <w:bCs/>
          <w:sz w:val="24"/>
          <w:szCs w:val="24"/>
        </w:rPr>
        <w:t>Scritta:</w:t>
      </w:r>
    </w:p>
    <w:p w14:paraId="799D5CEB" w14:textId="77777777" w:rsidR="006679D3" w:rsidRPr="00A52B6A" w:rsidRDefault="006679D3" w:rsidP="006679D3">
      <w:pPr>
        <w:pStyle w:val="ListParagraph"/>
        <w:numPr>
          <w:ilvl w:val="0"/>
          <w:numId w:val="5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Dove: dietro (back); alto al centro (</w:t>
      </w:r>
      <w:r w:rsidRPr="00A52B6A">
        <w:rPr>
          <w:rFonts w:ascii="Avenir Next LT Pro Light" w:hAnsi="Avenir Next LT Pro Light"/>
          <w:i/>
          <w:iCs/>
          <w:sz w:val="24"/>
          <w:szCs w:val="24"/>
        </w:rPr>
        <w:t>vedi mockup</w:t>
      </w:r>
      <w:r w:rsidRPr="00A52B6A">
        <w:rPr>
          <w:rFonts w:ascii="Avenir Next LT Pro Light" w:hAnsi="Avenir Next LT Pro Light"/>
          <w:sz w:val="24"/>
          <w:szCs w:val="24"/>
        </w:rPr>
        <w:t>)</w:t>
      </w:r>
    </w:p>
    <w:p w14:paraId="25028C33" w14:textId="77777777" w:rsidR="006679D3" w:rsidRPr="00A52B6A" w:rsidRDefault="006679D3" w:rsidP="006679D3">
      <w:pPr>
        <w:pStyle w:val="ListParagraph"/>
        <w:numPr>
          <w:ilvl w:val="0"/>
          <w:numId w:val="5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Dimensioni: altezza 5 cm</w:t>
      </w:r>
    </w:p>
    <w:p w14:paraId="6B1F53EB" w14:textId="77777777" w:rsidR="008F2591" w:rsidRPr="00A52B6A" w:rsidRDefault="008F2591" w:rsidP="008F2591">
      <w:pPr>
        <w:pStyle w:val="ListParagraph"/>
        <w:numPr>
          <w:ilvl w:val="0"/>
          <w:numId w:val="5"/>
        </w:numPr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Cosa scrivere:</w:t>
      </w:r>
    </w:p>
    <w:p w14:paraId="7DE8E828" w14:textId="7C233184" w:rsidR="008F2591" w:rsidRPr="00A52B6A" w:rsidRDefault="008F2591" w:rsidP="008F2591">
      <w:pPr>
        <w:pStyle w:val="ListParagraph"/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Il nome è in una cartella in formato .png – Nome cartella: ‘png Nomi’.</w:t>
      </w:r>
    </w:p>
    <w:p w14:paraId="5B895446" w14:textId="277FD7AB" w:rsidR="006679D3" w:rsidRPr="00A52B6A" w:rsidRDefault="008F2591" w:rsidP="008F2591">
      <w:pPr>
        <w:ind w:left="708"/>
        <w:rPr>
          <w:rFonts w:ascii="Avenir Next LT Pro Light" w:hAnsi="Avenir Next LT Pro Light"/>
          <w:sz w:val="24"/>
          <w:szCs w:val="24"/>
        </w:rPr>
      </w:pPr>
      <w:r w:rsidRPr="00A52B6A">
        <w:rPr>
          <w:rFonts w:ascii="Avenir Next LT Pro Light" w:hAnsi="Avenir Next LT Pro Light"/>
          <w:sz w:val="24"/>
          <w:szCs w:val="24"/>
        </w:rPr>
        <w:t>Taglia maglietta</w:t>
      </w:r>
      <w:r w:rsidR="006679D3" w:rsidRPr="00A52B6A">
        <w:rPr>
          <w:rFonts w:ascii="Avenir Next LT Pro Light" w:hAnsi="Avenir Next LT Pro Light"/>
          <w:sz w:val="24"/>
          <w:szCs w:val="24"/>
        </w:rPr>
        <w:t>:</w:t>
      </w:r>
    </w:p>
    <w:tbl>
      <w:tblPr>
        <w:tblStyle w:val="GridTable1Light"/>
        <w:tblW w:w="0" w:type="auto"/>
        <w:tblInd w:w="704" w:type="dxa"/>
        <w:tblLook w:val="04A0" w:firstRow="1" w:lastRow="0" w:firstColumn="1" w:lastColumn="0" w:noHBand="0" w:noVBand="1"/>
      </w:tblPr>
      <w:tblGrid>
        <w:gridCol w:w="2438"/>
        <w:gridCol w:w="2438"/>
      </w:tblGrid>
      <w:tr w:rsidR="006679D3" w:rsidRPr="00A52B6A" w14:paraId="38637870" w14:textId="77777777" w:rsidTr="008F25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</w:tcPr>
          <w:p w14:paraId="3E72F040" w14:textId="5383027B" w:rsidR="006679D3" w:rsidRPr="00A52B6A" w:rsidRDefault="006679D3" w:rsidP="007448A9">
            <w:pPr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  <w:t>Nome</w:t>
            </w:r>
          </w:p>
        </w:tc>
        <w:tc>
          <w:tcPr>
            <w:tcW w:w="2438" w:type="dxa"/>
          </w:tcPr>
          <w:p w14:paraId="5A779387" w14:textId="77777777" w:rsidR="006679D3" w:rsidRPr="00A52B6A" w:rsidRDefault="006679D3" w:rsidP="007448A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  <w:t>Taglia</w:t>
            </w:r>
          </w:p>
        </w:tc>
      </w:tr>
      <w:tr w:rsidR="006679D3" w:rsidRPr="00A52B6A" w14:paraId="4476CDB0" w14:textId="77777777" w:rsidTr="008F25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</w:tcPr>
          <w:p w14:paraId="5B1024B9" w14:textId="02DF2337" w:rsidR="006679D3" w:rsidRPr="00A52B6A" w:rsidRDefault="008F2591" w:rsidP="007448A9">
            <w:pPr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b w:val="0"/>
                <w:bCs w:val="0"/>
                <w:sz w:val="24"/>
                <w:szCs w:val="24"/>
              </w:rPr>
              <w:t>Supremo</w:t>
            </w:r>
          </w:p>
        </w:tc>
        <w:tc>
          <w:tcPr>
            <w:tcW w:w="2438" w:type="dxa"/>
          </w:tcPr>
          <w:p w14:paraId="155DA45A" w14:textId="64F74428" w:rsidR="006679D3" w:rsidRPr="00A52B6A" w:rsidRDefault="006679D3" w:rsidP="007448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venir Next LT Pro Light" w:hAnsi="Avenir Next LT Pro Light"/>
                <w:sz w:val="24"/>
                <w:szCs w:val="24"/>
              </w:rPr>
            </w:pPr>
            <w:r w:rsidRPr="00A52B6A">
              <w:rPr>
                <w:rFonts w:ascii="Avenir Next LT Pro Light" w:hAnsi="Avenir Next LT Pro Light"/>
                <w:sz w:val="24"/>
                <w:szCs w:val="24"/>
              </w:rPr>
              <w:t>L</w:t>
            </w:r>
          </w:p>
        </w:tc>
      </w:tr>
    </w:tbl>
    <w:p w14:paraId="3E9E9A9C" w14:textId="02907CD2" w:rsidR="00756A0B" w:rsidRPr="00A52B6A" w:rsidRDefault="00756A0B" w:rsidP="00756A0B">
      <w:pPr>
        <w:ind w:left="360"/>
        <w:rPr>
          <w:rFonts w:ascii="Avenir Next LT Pro Light" w:hAnsi="Avenir Next LT Pro Light"/>
          <w:sz w:val="24"/>
          <w:szCs w:val="24"/>
        </w:rPr>
      </w:pPr>
    </w:p>
    <w:p w14:paraId="42909A48" w14:textId="53F65CCB" w:rsidR="00A552F7" w:rsidRPr="00A52B6A" w:rsidRDefault="00A552F7" w:rsidP="00756A0B">
      <w:pPr>
        <w:ind w:left="360"/>
        <w:rPr>
          <w:rFonts w:ascii="Avenir Next LT Pro Light" w:hAnsi="Avenir Next LT Pro Light"/>
          <w:sz w:val="24"/>
          <w:szCs w:val="24"/>
        </w:rPr>
      </w:pPr>
    </w:p>
    <w:p w14:paraId="1824B65E" w14:textId="77777777" w:rsidR="00756A0B" w:rsidRPr="00A52B6A" w:rsidRDefault="00756A0B">
      <w:pPr>
        <w:rPr>
          <w:rFonts w:ascii="Avenir Next LT Pro Light" w:hAnsi="Avenir Next LT Pro Light"/>
          <w:sz w:val="24"/>
          <w:szCs w:val="24"/>
        </w:rPr>
      </w:pPr>
    </w:p>
    <w:sectPr w:rsidR="00756A0B" w:rsidRPr="00A52B6A" w:rsidSect="008F2591">
      <w:headerReference w:type="default" r:id="rId7"/>
      <w:footerReference w:type="default" r:id="rId8"/>
      <w:pgSz w:w="11906" w:h="16838"/>
      <w:pgMar w:top="1417" w:right="1134" w:bottom="1134" w:left="1134" w:header="62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20418" w14:textId="77777777" w:rsidR="006D694E" w:rsidRDefault="006D694E" w:rsidP="001F3DC5">
      <w:pPr>
        <w:spacing w:after="0" w:line="240" w:lineRule="auto"/>
      </w:pPr>
      <w:r>
        <w:separator/>
      </w:r>
    </w:p>
  </w:endnote>
  <w:endnote w:type="continuationSeparator" w:id="0">
    <w:p w14:paraId="700BE147" w14:textId="77777777" w:rsidR="006D694E" w:rsidRDefault="006D694E" w:rsidP="001F3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venir Next LT Pro Light">
    <w:panose1 w:val="020B0304020202020204"/>
    <w:charset w:val="4D"/>
    <w:family w:val="swiss"/>
    <w:pitch w:val="variable"/>
    <w:sig w:usb0="A00000EF" w:usb1="50002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8EEFD" w14:textId="20D45841" w:rsidR="00BD270E" w:rsidRPr="00BD270E" w:rsidRDefault="00BD270E" w:rsidP="00BD270E">
    <w:pPr>
      <w:pStyle w:val="Footer"/>
      <w:rPr>
        <w:sz w:val="20"/>
        <w:szCs w:val="20"/>
      </w:rPr>
    </w:pPr>
    <w:r w:rsidRPr="00BD270E">
      <w:rPr>
        <w:rFonts w:ascii="Avenir Next LT Pro Light" w:hAnsi="Avenir Next LT Pro Light"/>
        <w:sz w:val="18"/>
        <w:szCs w:val="18"/>
      </w:rPr>
      <w:t xml:space="preserve">Gruppo Robotica NaoArtemis </w:t>
    </w:r>
    <w:r>
      <w:rPr>
        <w:rFonts w:ascii="Avenir Next LT Pro Light" w:hAnsi="Avenir Next LT Pro Light"/>
        <w:sz w:val="18"/>
        <w:szCs w:val="18"/>
      </w:rPr>
      <w:t>|</w:t>
    </w:r>
    <w:r w:rsidRPr="00BD270E">
      <w:rPr>
        <w:rFonts w:ascii="Avenir Next LT Pro Light" w:hAnsi="Avenir Next LT Pro Light"/>
        <w:sz w:val="18"/>
        <w:szCs w:val="18"/>
      </w:rPr>
      <w:t xml:space="preserve"> Scuola Alle Stimate </w:t>
    </w:r>
    <w:r>
      <w:rPr>
        <w:rFonts w:ascii="Avenir Next LT Pro Light" w:hAnsi="Avenir Next LT Pro Light"/>
        <w:sz w:val="18"/>
        <w:szCs w:val="18"/>
      </w:rPr>
      <w:t>|</w:t>
    </w:r>
    <w:r w:rsidRPr="00BD270E">
      <w:rPr>
        <w:rFonts w:ascii="Avenir Next LT Pro Light" w:hAnsi="Avenir Next LT Pro Light"/>
        <w:sz w:val="18"/>
        <w:szCs w:val="18"/>
      </w:rPr>
      <w:t xml:space="preserve"> 2025</w:t>
    </w:r>
    <w:r w:rsidRPr="00BD270E">
      <w:rPr>
        <w:sz w:val="18"/>
        <w:szCs w:val="18"/>
      </w:rPr>
      <w:t xml:space="preserve"> </w:t>
    </w:r>
    <w:r>
      <w:rPr>
        <w:sz w:val="18"/>
        <w:szCs w:val="18"/>
      </w:rPr>
      <w:t xml:space="preserve">                                                                                                            </w:t>
    </w:r>
    <w:r w:rsidRPr="00BD270E">
      <w:rPr>
        <w:rFonts w:ascii="Avenir Next LT Pro Light" w:eastAsiaTheme="majorEastAsia" w:hAnsi="Avenir Next LT Pro Light" w:cstheme="majorBidi"/>
        <w:sz w:val="18"/>
        <w:szCs w:val="18"/>
      </w:rPr>
      <w:t xml:space="preserve">pag. </w:t>
    </w:r>
    <w:r w:rsidRPr="00BD270E">
      <w:rPr>
        <w:rFonts w:eastAsiaTheme="minorEastAsia"/>
        <w:sz w:val="18"/>
        <w:szCs w:val="18"/>
      </w:rPr>
      <w:fldChar w:fldCharType="begin"/>
    </w:r>
    <w:r w:rsidRPr="00BD270E">
      <w:rPr>
        <w:sz w:val="18"/>
        <w:szCs w:val="18"/>
      </w:rPr>
      <w:instrText>PAGE    \* MERGEFORMAT</w:instrText>
    </w:r>
    <w:r w:rsidRPr="00BD270E">
      <w:rPr>
        <w:rFonts w:eastAsiaTheme="minorEastAsia"/>
        <w:sz w:val="18"/>
        <w:szCs w:val="18"/>
      </w:rPr>
      <w:fldChar w:fldCharType="separate"/>
    </w:r>
    <w:r w:rsidRPr="00BD270E">
      <w:rPr>
        <w:rFonts w:asciiTheme="majorHAnsi" w:eastAsiaTheme="majorEastAsia" w:hAnsiTheme="majorHAnsi" w:cstheme="majorBidi"/>
        <w:sz w:val="18"/>
        <w:szCs w:val="18"/>
      </w:rPr>
      <w:t>2</w:t>
    </w:r>
    <w:r w:rsidRPr="00BD270E">
      <w:rPr>
        <w:rFonts w:asciiTheme="majorHAnsi" w:eastAsiaTheme="majorEastAsia" w:hAnsiTheme="majorHAnsi" w:cstheme="majorBid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3E268" w14:textId="77777777" w:rsidR="006D694E" w:rsidRDefault="006D694E" w:rsidP="001F3DC5">
      <w:pPr>
        <w:spacing w:after="0" w:line="240" w:lineRule="auto"/>
      </w:pPr>
      <w:r>
        <w:separator/>
      </w:r>
    </w:p>
  </w:footnote>
  <w:footnote w:type="continuationSeparator" w:id="0">
    <w:p w14:paraId="1D0C1465" w14:textId="77777777" w:rsidR="006D694E" w:rsidRDefault="006D694E" w:rsidP="001F3D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EE300" w14:textId="1F43E74D" w:rsidR="001F3DC5" w:rsidRDefault="001F3DC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B0D2F58" wp14:editId="407EB567">
          <wp:simplePos x="0" y="0"/>
          <wp:positionH relativeFrom="margin">
            <wp:align>left</wp:align>
          </wp:positionH>
          <wp:positionV relativeFrom="paragraph">
            <wp:posOffset>-158750</wp:posOffset>
          </wp:positionV>
          <wp:extent cx="2235741" cy="347472"/>
          <wp:effectExtent l="0" t="0" r="0" b="0"/>
          <wp:wrapThrough wrapText="bothSides">
            <wp:wrapPolygon edited="0">
              <wp:start x="1227" y="0"/>
              <wp:lineTo x="0" y="3949"/>
              <wp:lineTo x="0" y="18165"/>
              <wp:lineTo x="1350" y="20534"/>
              <wp:lineTo x="3191" y="20534"/>
              <wp:lineTo x="21477" y="17375"/>
              <wp:lineTo x="21477" y="5528"/>
              <wp:lineTo x="3068" y="0"/>
              <wp:lineTo x="1227" y="0"/>
            </wp:wrapPolygon>
          </wp:wrapThrough>
          <wp:docPr id="2119618225" name="Immagin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9618225" name="Immagine 211961822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9010" cy="347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A2A4A"/>
    <w:multiLevelType w:val="hybridMultilevel"/>
    <w:tmpl w:val="F4E4526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8C7B3A"/>
    <w:multiLevelType w:val="hybridMultilevel"/>
    <w:tmpl w:val="55A40C2E"/>
    <w:lvl w:ilvl="0" w:tplc="0410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" w15:restartNumberingAfterBreak="0">
    <w:nsid w:val="3442035B"/>
    <w:multiLevelType w:val="hybridMultilevel"/>
    <w:tmpl w:val="EEAE4E0A"/>
    <w:lvl w:ilvl="0" w:tplc="041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6215D3C"/>
    <w:multiLevelType w:val="hybridMultilevel"/>
    <w:tmpl w:val="1BA6EF4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CD5838"/>
    <w:multiLevelType w:val="hybridMultilevel"/>
    <w:tmpl w:val="1BA6EF4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291D30"/>
    <w:multiLevelType w:val="hybridMultilevel"/>
    <w:tmpl w:val="FA24F75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6152527">
    <w:abstractNumId w:val="4"/>
  </w:num>
  <w:num w:numId="2" w16cid:durableId="271278840">
    <w:abstractNumId w:val="0"/>
  </w:num>
  <w:num w:numId="3" w16cid:durableId="1691564303">
    <w:abstractNumId w:val="1"/>
  </w:num>
  <w:num w:numId="4" w16cid:durableId="1818571543">
    <w:abstractNumId w:val="2"/>
  </w:num>
  <w:num w:numId="5" w16cid:durableId="1961451638">
    <w:abstractNumId w:val="5"/>
  </w:num>
  <w:num w:numId="6" w16cid:durableId="1625484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1sDQ2MDAzNrC0NDZX0lEKTi0uzszPAykwqgUAU/agvSwAAAA="/>
  </w:docVars>
  <w:rsids>
    <w:rsidRoot w:val="008F2A46"/>
    <w:rsid w:val="00091649"/>
    <w:rsid w:val="00115690"/>
    <w:rsid w:val="00121BA4"/>
    <w:rsid w:val="001F3DC5"/>
    <w:rsid w:val="00200467"/>
    <w:rsid w:val="0025349C"/>
    <w:rsid w:val="00353C1E"/>
    <w:rsid w:val="0035456B"/>
    <w:rsid w:val="00493264"/>
    <w:rsid w:val="00502EB7"/>
    <w:rsid w:val="005219D5"/>
    <w:rsid w:val="005B1AC4"/>
    <w:rsid w:val="005F2A42"/>
    <w:rsid w:val="006679D3"/>
    <w:rsid w:val="006811B2"/>
    <w:rsid w:val="006A77F4"/>
    <w:rsid w:val="006B08CA"/>
    <w:rsid w:val="006D694E"/>
    <w:rsid w:val="00731F75"/>
    <w:rsid w:val="00756A0B"/>
    <w:rsid w:val="008F2591"/>
    <w:rsid w:val="008F2A46"/>
    <w:rsid w:val="00A52B6A"/>
    <w:rsid w:val="00A552F7"/>
    <w:rsid w:val="00A61E47"/>
    <w:rsid w:val="00BA626A"/>
    <w:rsid w:val="00BD270E"/>
    <w:rsid w:val="00C33074"/>
    <w:rsid w:val="00C73A42"/>
    <w:rsid w:val="00DA221F"/>
    <w:rsid w:val="00E523AF"/>
    <w:rsid w:val="00E6421C"/>
    <w:rsid w:val="00F446F8"/>
    <w:rsid w:val="00FB3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640246"/>
  <w15:chartTrackingRefBased/>
  <w15:docId w15:val="{A864B9E3-2DE3-410D-9F68-D2F9C1754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2A4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2A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2A4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2A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2A4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2A4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2A4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2A4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2A4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2A4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F2A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2A4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2A4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2A4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2A4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2A4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2A4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2A4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F2A4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2A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2A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F2A4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F2A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2A4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F2A4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F2A4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2A4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2A4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F2A46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121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121BA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1F3D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3DC5"/>
  </w:style>
  <w:style w:type="paragraph" w:styleId="Footer">
    <w:name w:val="footer"/>
    <w:basedOn w:val="Normal"/>
    <w:link w:val="FooterChar"/>
    <w:uiPriority w:val="99"/>
    <w:unhideWhenUsed/>
    <w:rsid w:val="001F3DC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3D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calzoni Simone</dc:creator>
  <cp:keywords/>
  <dc:description/>
  <cp:lastModifiedBy>Microsoft Office User</cp:lastModifiedBy>
  <cp:revision>17</cp:revision>
  <dcterms:created xsi:type="dcterms:W3CDTF">2025-03-15T10:48:00Z</dcterms:created>
  <dcterms:modified xsi:type="dcterms:W3CDTF">2025-03-21T16:03:00Z</dcterms:modified>
</cp:coreProperties>
</file>